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2B5C14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090EB855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 ASP.NET Web API 2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2B5C14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25F20A33" w:rsidR="009B597D" w:rsidRDefault="00742A4E" w:rsidP="00B40753">
      <w:r>
        <w:t>i</w:t>
      </w:r>
      <w:r w:rsidR="00082677">
        <w:t xml:space="preserve">18next, </w:t>
      </w:r>
      <w:r w:rsidR="00D508D7">
        <w:t xml:space="preserve">MUI, Next.js, React, </w:t>
      </w:r>
      <w:r w:rsidR="004078B5">
        <w:t xml:space="preserve">React Hook Form, React Router, </w:t>
      </w:r>
      <w:r w:rsidR="00D508D7">
        <w:t xml:space="preserve">SEO, </w:t>
      </w:r>
      <w:r w:rsidR="009B597D">
        <w:t xml:space="preserve">TanStack Query, TypeScript, Zod, Zustand, Pinia, Quasar, </w:t>
      </w:r>
      <w:r w:rsidR="0088308B">
        <w:t>Redux,</w:t>
      </w:r>
      <w:r w:rsidR="00816D82">
        <w:t xml:space="preserve"> </w:t>
      </w:r>
      <w:r w:rsidR="0088308B">
        <w:t>SCSS, Vue, Vuetify, Vuex, SWR, Tailwind CSS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47D0230D" w:rsidR="006C09A3" w:rsidRDefault="00EF4A85" w:rsidP="00EF4A85">
      <w:r w:rsidRPr="0098698C">
        <w:t>Backends For Frontends</w:t>
      </w:r>
      <w:r>
        <w:t>,</w:t>
      </w:r>
      <w:r w:rsidR="006C09A3" w:rsidRPr="006C09A3">
        <w:t xml:space="preserve"> </w:t>
      </w:r>
      <w:r w:rsidR="006C09A3">
        <w:t>ASP.NET Web API 2, Express, Prisma, CASL, class-validator, NestJS, Spring Boot, TypeORM, Firebase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7B41CC50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 w:rsidR="00205D91">
        <w:t xml:space="preserve">Sybase ASE,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F3E22FC" w:rsidR="004F71AA" w:rsidRDefault="00EB5720" w:rsidP="006871D3">
      <w:r>
        <w:t xml:space="preserve">Delphix, GitHub Actions, </w:t>
      </w:r>
      <w:r w:rsidR="00173552">
        <w:t xml:space="preserve">Argo CD, </w:t>
      </w:r>
      <w:r w:rsidR="006871D3">
        <w:t xml:space="preserve">Azure Front Door, </w:t>
      </w:r>
      <w:r w:rsidR="00136310">
        <w:t>Bitbucket Pipelines,</w:t>
      </w:r>
      <w:r w:rsidR="005E1B3E">
        <w:t xml:space="preserve"> </w:t>
      </w:r>
      <w:r w:rsidR="00173552">
        <w:t>Docker</w:t>
      </w:r>
      <w:r w:rsidR="00186A12">
        <w:t xml:space="preserve">, </w:t>
      </w:r>
      <w:r w:rsidR="002B5C14" w:rsidRPr="002B5C14">
        <w:t>IBM UrbanCode Deploy</w:t>
      </w:r>
      <w:r w:rsidR="002B5C14">
        <w:t xml:space="preserve">, </w:t>
      </w:r>
      <w:r w:rsidR="00136310"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 xml:space="preserve">, </w:t>
      </w:r>
      <w:r w:rsidR="00173552">
        <w:t>JFrog Artifactory, OpenShift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6FD2CA4F" w:rsidR="00E467EE" w:rsidRPr="004F71AA" w:rsidRDefault="00F81D14" w:rsidP="00E467EE">
      <w:r w:rsidRPr="00F81D14">
        <w:t>Dynatrace, Grafana Loki, Oracle Enterprise Manager, Sentry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2B5C14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2B5C14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8D97F74" w:rsidR="00170B48" w:rsidRDefault="00270092" w:rsidP="00F520E0">
      <w:r>
        <w:t>Second</w:t>
      </w:r>
      <w:r w:rsidR="00B355BE"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E3D83" w14:textId="77777777" w:rsidR="00926796" w:rsidRDefault="00926796" w:rsidP="00A66031">
      <w:pPr>
        <w:spacing w:after="0" w:line="240" w:lineRule="auto"/>
      </w:pPr>
      <w:r>
        <w:separator/>
      </w:r>
    </w:p>
  </w:endnote>
  <w:endnote w:type="continuationSeparator" w:id="0">
    <w:p w14:paraId="08F82F67" w14:textId="77777777" w:rsidR="00926796" w:rsidRDefault="00926796" w:rsidP="00A66031">
      <w:pPr>
        <w:spacing w:after="0" w:line="240" w:lineRule="auto"/>
      </w:pPr>
      <w:r>
        <w:continuationSeparator/>
      </w:r>
    </w:p>
  </w:endnote>
  <w:endnote w:type="continuationNotice" w:id="1">
    <w:p w14:paraId="771A8E56" w14:textId="77777777" w:rsidR="00926796" w:rsidRDefault="009267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C79C7F8A-AFE5-4B76-84F7-C54E12A8FDAB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25A6186B-D399-4B49-929D-196CBB221925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8085FB27-C1FF-4A96-8A6F-6B2F71CB561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5EDED1D0-71F0-4986-B270-01A42D5329D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AC59ED" w14:textId="77777777" w:rsidR="00926796" w:rsidRDefault="00926796" w:rsidP="00A66031">
      <w:pPr>
        <w:spacing w:after="0" w:line="240" w:lineRule="auto"/>
      </w:pPr>
      <w:r>
        <w:separator/>
      </w:r>
    </w:p>
  </w:footnote>
  <w:footnote w:type="continuationSeparator" w:id="0">
    <w:p w14:paraId="4D3BA282" w14:textId="77777777" w:rsidR="00926796" w:rsidRDefault="00926796" w:rsidP="00A66031">
      <w:pPr>
        <w:spacing w:after="0" w:line="240" w:lineRule="auto"/>
      </w:pPr>
      <w:r>
        <w:continuationSeparator/>
      </w:r>
    </w:p>
  </w:footnote>
  <w:footnote w:type="continuationNotice" w:id="1">
    <w:p w14:paraId="4AC451C1" w14:textId="77777777" w:rsidR="00926796" w:rsidRDefault="009267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35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8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8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8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8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6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5pt;height:10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6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35pt;height:10.3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9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DBF"/>
    <w:rsid w:val="00877F43"/>
    <w:rsid w:val="0088083D"/>
    <w:rsid w:val="008819F7"/>
    <w:rsid w:val="0088308B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1</Pages>
  <Words>466</Words>
  <Characters>3592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55</cp:revision>
  <cp:lastPrinted>2024-03-26T12:00:00Z</cp:lastPrinted>
  <dcterms:created xsi:type="dcterms:W3CDTF">2023-09-27T12:04:00Z</dcterms:created>
  <dcterms:modified xsi:type="dcterms:W3CDTF">2024-08-24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